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Dajana Koni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jan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Koni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1979 Dundee Rd Northbrook 60062</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Dajanakonini@hot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594247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12/2016</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Sofia</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Michael</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3/30/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2/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